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844164860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1588375631"/>
            <w:lock w:val="sdtContentLocked"/>
            <w:placeholder>
              <w:docPart w:val="DefaultPlaceholder_-1854013440"/>
            </w:placeholder>
          </w:sdtPr>
          <w:sdtEndPr/>
          <w:sdtContent>
            <w:sdt>
              <w:sdtPr>
                <w:alias w:val="Introduction"/>
                <w:tag w:val="Introduction"/>
                <w:id w:val="294101571"/>
                <w:lock w:val="sdtContentLocked"/>
                <w:placeholder>
                  <w:docPart w:val="8DB70FEB9F404765B6CBFA7474C4805C"/>
                </w:placeholder>
                <w15:color w:val="000000"/>
              </w:sdtPr>
              <w:sdtEndPr/>
              <w:sdtContent>
                <w:p w14:paraId="14BBFB54" w14:textId="38F695A7" w:rsidR="003F068C" w:rsidRDefault="003F068C">
                  <w:r>
                    <w:t>Intro: Lab Model</w:t>
                  </w:r>
                </w:p>
              </w:sdtContent>
            </w:sdt>
            <w:p w14:paraId="0A616B77" w14:textId="77777777" w:rsidR="003F068C" w:rsidRDefault="003F068C"/>
            <w:p w14:paraId="64AC1F45" w14:textId="7681F7D9" w:rsidR="003F068C" w:rsidRDefault="00B13AAA">
              <w:r>
                <w:t xml:space="preserve">Take some time to read the info tab of the model </w:t>
              </w:r>
              <w:r w:rsidR="00742E7B">
                <w:t>before proceeding.</w:t>
              </w:r>
            </w:p>
            <w:p w14:paraId="5F92291A" w14:textId="77777777" w:rsidR="00A27C0B" w:rsidRDefault="00742E7B" w:rsidP="00A27C0B">
              <w:r>
                <w:t xml:space="preserve">Take </w:t>
              </w:r>
              <w:r w:rsidR="005C65E6">
                <w:t>some time</w:t>
              </w:r>
              <w:r w:rsidR="00AA37C5">
                <w:t xml:space="preserve"> to play with the model before continuing, </w:t>
              </w:r>
              <w:r w:rsidR="004B518E">
                <w:t>about 5</w:t>
              </w:r>
              <w:r w:rsidR="00AA37C5">
                <w:t xml:space="preserve"> minutes.</w:t>
              </w:r>
            </w:p>
            <w:p w14:paraId="7A3D0042" w14:textId="77777777" w:rsidR="00A27C0B" w:rsidRDefault="00A27C0B" w:rsidP="00A27C0B"/>
            <w:p w14:paraId="5C3E1DBA" w14:textId="77777777" w:rsidR="00A27C0B" w:rsidRDefault="00A27C0B" w:rsidP="00A27C0B"/>
            <w:p w14:paraId="555FB6C6" w14:textId="113FEB9A" w:rsidR="00B71B85" w:rsidRDefault="008B1F9D" w:rsidP="00A27C0B"/>
          </w:sdtContent>
        </w:sdt>
      </w:sdtContent>
    </w:sdt>
    <w:sdt>
      <w:sdtPr>
        <w:alias w:val="Part 1"/>
        <w:tag w:val="Part 1"/>
        <w:id w:val="2128893711"/>
        <w:lock w:val="sdtContentLocked"/>
        <w:placeholder>
          <w:docPart w:val="439EDEC3FD3D464BB1316ECA862DCAF3"/>
        </w:placeholder>
        <w:showingPlcHdr/>
        <w15:color w:val="000000"/>
      </w:sdtPr>
      <w:sdtEndPr/>
      <w:sdtContent>
        <w:p w14:paraId="16B588D9" w14:textId="77777777" w:rsidR="00A27C0B" w:rsidRDefault="00C74082">
          <w:pPr>
            <w:rPr>
              <w:rStyle w:val="PlaceholderText"/>
              <w:i/>
              <w:iCs/>
              <w:color w:val="auto"/>
            </w:rPr>
          </w:pPr>
          <w:r w:rsidRPr="00C74082">
            <w:rPr>
              <w:rStyle w:val="PlaceholderText"/>
              <w:color w:val="auto"/>
            </w:rPr>
            <w:t xml:space="preserve">Part 1: KA32 – </w:t>
          </w:r>
          <w:r w:rsidRPr="00C74082">
            <w:rPr>
              <w:rStyle w:val="PlaceholderText"/>
              <w:i/>
              <w:iCs/>
              <w:color w:val="auto"/>
            </w:rPr>
            <w:t>Nannochloropsis Oceanica</w:t>
          </w:r>
        </w:p>
        <w:p w14:paraId="4B75907F" w14:textId="4D4F9A17" w:rsidR="00AA37C5" w:rsidRDefault="008B1F9D"/>
      </w:sdtContent>
    </w:sdt>
    <w:sdt>
      <w:sdtPr>
        <w:id w:val="-2018686912"/>
        <w:lock w:val="sdtContentLocked"/>
        <w:placeholder>
          <w:docPart w:val="DefaultPlaceholder_-1854013440"/>
        </w:placeholder>
        <w:text/>
      </w:sdtPr>
      <w:sdtEndPr/>
      <w:sdtContent>
        <w:p w14:paraId="48B578E8" w14:textId="0E8C9FB0" w:rsidR="00AA37C5" w:rsidRDefault="00AA37C5" w:rsidP="00AA37C5">
          <w:r>
            <w:t>Take some time to read the info tab of the model before proceeding.</w:t>
          </w:r>
        </w:p>
      </w:sdtContent>
    </w:sdt>
    <w:p w14:paraId="2E3C6E4F" w14:textId="3B103B92" w:rsidR="00C74082" w:rsidRDefault="008B1F9D">
      <w:sdt>
        <w:sdtPr>
          <w:id w:val="-1189520411"/>
          <w:lock w:val="sdtContentLocked"/>
          <w:placeholder>
            <w:docPart w:val="DefaultPlaceholder_-1854013440"/>
          </w:placeholder>
          <w:text/>
        </w:sdtPr>
        <w:sdtEndPr/>
        <w:sdtContent>
          <w:r w:rsidR="00AA37C5">
            <w:t>Take some time to play with the model before continuing,</w:t>
          </w:r>
          <w:r w:rsidR="004B518E">
            <w:t xml:space="preserve"> about</w:t>
          </w:r>
          <w:r w:rsidR="00AA37C5">
            <w:t xml:space="preserve"> 5 to 10 minutes, making </w:t>
          </w:r>
          <w:r w:rsidR="00AA7FF2">
            <w:t xml:space="preserve">sure to stay on the KA32 strain, so </w:t>
          </w:r>
          <w:r w:rsidR="002220B4">
            <w:t xml:space="preserve">you can get familiar with </w:t>
          </w:r>
          <w:r w:rsidR="00BA0DF1">
            <w:t>how the model is affected by the different inputs.</w:t>
          </w:r>
          <w:r w:rsidR="00A27C0B">
            <w:t xml:space="preserve"> </w:t>
          </w:r>
        </w:sdtContent>
      </w:sdt>
    </w:p>
    <w:sdt>
      <w:sdtPr>
        <w:id w:val="1061985214"/>
        <w:lock w:val="sdtContentLocked"/>
        <w:placeholder>
          <w:docPart w:val="DefaultPlaceholder_-1854013440"/>
        </w:placeholder>
      </w:sdtPr>
      <w:sdtEndPr/>
      <w:sdtContent>
        <w:p w14:paraId="4E28DB12" w14:textId="7F489C70" w:rsidR="00C74082" w:rsidRDefault="00B71B85">
          <w:r>
            <w:t xml:space="preserve">Temperature Hypothesis: If the temperature is between </w:t>
          </w:r>
          <w:sdt>
            <w:sdtPr>
              <w:alias w:val="KA32 Temperature Options"/>
              <w:tag w:val="Temperature Options"/>
              <w:id w:val="-944304270"/>
              <w:lock w:val="sdtContentLocked"/>
              <w:placeholder>
                <w:docPart w:val="15490970EE2044F7B4805C6329AD0CBD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Temperature Lipids"/>
              <w:tag w:val="KA32 Temperature Lipids"/>
              <w:id w:val="-986713031"/>
              <w:lock w:val="sdtLocked"/>
              <w:placeholder>
                <w:docPart w:val="F0DF70F1F9B94A52B3AEC6774275828C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Temperature Biomass"/>
              <w:tag w:val="KA32 Temperature Biomass"/>
              <w:id w:val="-719898653"/>
              <w:lock w:val="sdtLocked"/>
              <w:placeholder>
                <w:docPart w:val="D4503E88B9454A3288DFB4913E05C8D1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="00FE3F96" w:rsidRPr="00FE3F96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Temperature reasoning"/>
              <w:tag w:val="KA32 Temperature reasoning"/>
              <w:id w:val="241223836"/>
              <w:lock w:val="sdtLocked"/>
              <w:placeholder>
                <w:docPart w:val="5921B2FF4C82485885780673215A76F8"/>
              </w:placeholder>
              <w:showingPlcHdr/>
              <w15:color w:val="000000"/>
              <w:text/>
            </w:sdtPr>
            <w:sdtEndPr/>
            <w:sdtContent>
              <w:r w:rsidR="006214B0"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67B1D3D" w14:textId="4BB6535D" w:rsidR="00B35A7B" w:rsidRDefault="00B35A7B" w:rsidP="00B35A7B">
          <w:r>
            <w:t xml:space="preserve">Salinity Hypothesis: If the salinity is between </w:t>
          </w:r>
          <w:sdt>
            <w:sdtPr>
              <w:alias w:val="KA32 Salinity Options"/>
              <w:id w:val="882211278"/>
              <w:placeholder>
                <w:docPart w:val="4853BD00D36B48BA9F54BCDEFC6AEE9A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Salinity Lipids"/>
              <w:id w:val="790329487"/>
              <w:placeholder>
                <w:docPart w:val="C5A10AA9C42343DEBDC7189BEA361E3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Salinity Biomass"/>
              <w:id w:val="1346286216"/>
              <w:placeholder>
                <w:docPart w:val="5281566562644DDF97FA6E807E072D1F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Salinity reasoning"/>
              <w:id w:val="1923061117"/>
              <w:placeholder>
                <w:docPart w:val="5DCDE03EE0984FC0AD7987833A8C599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7E9B8F92" w14:textId="77777777" w:rsidR="00A27C0B" w:rsidRDefault="00B35A7B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between </w:t>
          </w:r>
          <w:sdt>
            <w:sdtPr>
              <w:alias w:val="KA32 PAR Options"/>
              <w:tag w:val="KA32 PAR Options"/>
              <w:id w:val="273140877"/>
              <w:lock w:val="sdtContentLocked"/>
              <w:placeholder>
                <w:docPart w:val="80B0B036F4BF4BBB9C2886625E988D77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PAR Lipids"/>
              <w:id w:val="-1668243400"/>
              <w:placeholder>
                <w:docPart w:val="AFBA4D4FA79E460787B3D0A8FEAF2483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PAR Biomass"/>
              <w:id w:val="-515466303"/>
              <w:placeholder>
                <w:docPart w:val="19476E080DF6462E84D26FEF5D52822B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PAR reasoning"/>
              <w:id w:val="-1502575581"/>
              <w:placeholder>
                <w:docPart w:val="470B13B51F624094B2CAC78970C713BB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D011641" w14:textId="0B7BBDD5" w:rsidR="00C74082" w:rsidRPr="00C74082" w:rsidRDefault="008B1F9D"/>
      </w:sdtContent>
    </w:sdt>
    <w:sdt>
      <w:sdtPr>
        <w:alias w:val="Part 2"/>
        <w:tag w:val="Part 2"/>
        <w:id w:val="682951288"/>
        <w:lock w:val="sdtContentLocked"/>
        <w:placeholder>
          <w:docPart w:val="DefaultPlaceholder_-1854013440"/>
        </w:placeholder>
        <w15:color w:val="000000"/>
      </w:sdtPr>
      <w:sdtEndPr/>
      <w:sdtContent>
        <w:p w14:paraId="038A7C36" w14:textId="77777777" w:rsidR="00A27C0B" w:rsidRDefault="00C74082">
          <w:r>
            <w:t xml:space="preserve">Part 2: LRB-AZ-1201 – </w:t>
          </w:r>
          <w:r>
            <w:rPr>
              <w:i/>
              <w:iCs/>
            </w:rPr>
            <w:t>Chlorella Vulgaris</w:t>
          </w:r>
        </w:p>
        <w:p w14:paraId="1C8D66C7" w14:textId="2EF4E1E3" w:rsidR="003F068C" w:rsidRDefault="008B1F9D"/>
      </w:sdtContent>
    </w:sdt>
    <w:sdt>
      <w:sdtPr>
        <w:id w:val="708997379"/>
        <w:lock w:val="sdtContentLocked"/>
        <w:placeholder>
          <w:docPart w:val="DefaultPlaceholder_-1854013440"/>
        </w:placeholder>
      </w:sdtPr>
      <w:sdtEndPr/>
      <w:sdtContent>
        <w:p w14:paraId="4A8561D3" w14:textId="77777777" w:rsidR="00A27C0B" w:rsidRDefault="0067027A">
          <w:r>
            <w:t>Take some time to play with the model before continuing,</w:t>
          </w:r>
          <w:r w:rsidR="004B518E">
            <w:t xml:space="preserve"> about</w:t>
          </w:r>
          <w:r>
            <w:t xml:space="preserve"> 5 to 10 minutes, making sure to stay on the LRB-AZ-1201 strain, so you can get familiar with how the model is affected by the different inputs.</w:t>
          </w:r>
        </w:p>
        <w:p w14:paraId="068CE7B9" w14:textId="6B0218FC" w:rsidR="0067027A" w:rsidRDefault="008B1F9D"/>
      </w:sdtContent>
    </w:sdt>
    <w:sdt>
      <w:sdtPr>
        <w:id w:val="1799943302"/>
        <w:placeholder>
          <w:docPart w:val="DefaultPlaceholder_-1854013440"/>
        </w:placeholder>
      </w:sdtPr>
      <w:sdtEndPr/>
      <w:sdtContent>
        <w:p w14:paraId="1A928322" w14:textId="780A13BE" w:rsidR="004711BC" w:rsidRDefault="004711BC" w:rsidP="004711BC">
          <w:r>
            <w:t xml:space="preserve">Temperature Hypothesis: If the temperature is between </w:t>
          </w:r>
          <w:sdt>
            <w:sdtPr>
              <w:alias w:val="LRB-AZ-1201 Temperature Options"/>
              <w:tag w:val="LRB-AZ-1201 Temperature Options"/>
              <w:id w:val="-5675532"/>
              <w:lock w:val="sdtContentLocked"/>
              <w:placeholder>
                <w:docPart w:val="8FA97ECFF80D4931B44AA1A194317BFA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Temperature Lipids"/>
              <w:id w:val="-1697834626"/>
              <w:placeholder>
                <w:docPart w:val="8562BB2F746A4498AA86024DC1A5F821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Temperature Biomass"/>
              <w:id w:val="982590619"/>
              <w:placeholder>
                <w:docPart w:val="9A47B44EC97040F0A4BCA76F21883F35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Temperature reasoning"/>
              <w:id w:val="-1371984029"/>
              <w:placeholder>
                <w:docPart w:val="0121088D71824D45811339136FFF13C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01BD7903" w14:textId="77777777" w:rsidR="004711BC" w:rsidRDefault="004711BC" w:rsidP="004711BC">
          <w:r>
            <w:t xml:space="preserve">Salinity Hypothesis: If the salinity is between </w:t>
          </w:r>
          <w:sdt>
            <w:sdtPr>
              <w:alias w:val="LRB-AZ-1201 Salinity Options"/>
              <w:tag w:val="LRB-AZ-1201 Salinity Options"/>
              <w:id w:val="1246071455"/>
              <w:placeholder>
                <w:docPart w:val="C686005F6D5C49919B8A3466FD33D8E7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Salinity Lipids"/>
              <w:tag w:val="LRB-AZ-1201 Salinity Lipids"/>
              <w:id w:val="1689869103"/>
              <w:placeholder>
                <w:docPart w:val="6A7DCB84D5C042AD9EC4459ACCA1181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Salinity Biomass"/>
              <w:tag w:val="LRB-AZ-1201 Salinity Biomass"/>
              <w:id w:val="2029675976"/>
              <w:placeholder>
                <w:docPart w:val="A1E4E629D01F4F0382DDF4450B20E307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Salinity reasoning"/>
              <w:tag w:val="LRB-AZ-1201 Salinity reasoning"/>
              <w:id w:val="-73590722"/>
              <w:placeholder>
                <w:docPart w:val="17098CCB18244AEA90BA8BD9A51787E5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5CD80A68" w14:textId="64E31E30" w:rsidR="004711BC" w:rsidRDefault="004711BC" w:rsidP="004711BC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between </w:t>
          </w:r>
          <w:sdt>
            <w:sdtPr>
              <w:alias w:val="LRB-AZ-1201 PAR Options"/>
              <w:tag w:val="LRB-AZ-1201 PAR Options"/>
              <w:id w:val="1380432699"/>
              <w:placeholder>
                <w:docPart w:val="5875A44684E447C9A16C7238E858BEB4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PAR Lipids"/>
              <w:tag w:val="LRB-AZ-1201 PAR Lipids"/>
              <w:id w:val="948740872"/>
              <w:placeholder>
                <w:docPart w:val="B493FEC831BB4B3788F74166E12FF4BE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PAR Biomass"/>
              <w:tag w:val="LRB-AZ-1201 PAR Biomass"/>
              <w:id w:val="-911089568"/>
              <w:placeholder>
                <w:docPart w:val="301A716F2CD842FB947469392AFACA14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PAR reasoning"/>
              <w:tag w:val="LRB-AZ-1201 PAR reasoning"/>
              <w:id w:val="999468775"/>
              <w:placeholder>
                <w:docPart w:val="0EBF5EA1432D4A2CBE73F79B56830844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</w:sdtContent>
    </w:sdt>
    <w:p w14:paraId="339F3360" w14:textId="7D82C283" w:rsidR="003F068C" w:rsidRDefault="003F068C"/>
    <w:p w14:paraId="1C6D1739" w14:textId="2020B475" w:rsidR="003F068C" w:rsidRDefault="003F068C"/>
    <w:p w14:paraId="21B7C2AC" w14:textId="77777777" w:rsidR="003F068C" w:rsidRDefault="003F068C"/>
    <w:sectPr w:rsidR="003F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0EDDF2" w14:textId="77777777" w:rsidR="008B1F9D" w:rsidRDefault="008B1F9D" w:rsidP="00C74082">
      <w:pPr>
        <w:spacing w:after="0" w:line="240" w:lineRule="auto"/>
      </w:pPr>
      <w:r>
        <w:separator/>
      </w:r>
    </w:p>
  </w:endnote>
  <w:endnote w:type="continuationSeparator" w:id="0">
    <w:p w14:paraId="6DA01443" w14:textId="77777777" w:rsidR="008B1F9D" w:rsidRDefault="008B1F9D" w:rsidP="00C7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4621F" w14:textId="77777777" w:rsidR="008B1F9D" w:rsidRDefault="008B1F9D" w:rsidP="00C74082">
      <w:pPr>
        <w:spacing w:after="0" w:line="240" w:lineRule="auto"/>
      </w:pPr>
      <w:r>
        <w:separator/>
      </w:r>
    </w:p>
  </w:footnote>
  <w:footnote w:type="continuationSeparator" w:id="0">
    <w:p w14:paraId="715BB8AA" w14:textId="77777777" w:rsidR="008B1F9D" w:rsidRDefault="008B1F9D" w:rsidP="00C740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MjI1Nze1NLA0tDRW0lEKTi0uzszPAykwrgUAzM162ywAAAA="/>
  </w:docVars>
  <w:rsids>
    <w:rsidRoot w:val="00C74082"/>
    <w:rsid w:val="00090C0D"/>
    <w:rsid w:val="000D508B"/>
    <w:rsid w:val="002220B4"/>
    <w:rsid w:val="003F068C"/>
    <w:rsid w:val="004711BC"/>
    <w:rsid w:val="004B518E"/>
    <w:rsid w:val="005C65E6"/>
    <w:rsid w:val="005C72F3"/>
    <w:rsid w:val="006214B0"/>
    <w:rsid w:val="0067027A"/>
    <w:rsid w:val="00742E7B"/>
    <w:rsid w:val="008B1F9D"/>
    <w:rsid w:val="008D324F"/>
    <w:rsid w:val="00A27C0B"/>
    <w:rsid w:val="00A96EA8"/>
    <w:rsid w:val="00AA37C5"/>
    <w:rsid w:val="00AA7FF2"/>
    <w:rsid w:val="00B13AAA"/>
    <w:rsid w:val="00B35A7B"/>
    <w:rsid w:val="00B71B85"/>
    <w:rsid w:val="00BA0DF1"/>
    <w:rsid w:val="00BC5A5B"/>
    <w:rsid w:val="00C74082"/>
    <w:rsid w:val="00E52A0B"/>
    <w:rsid w:val="00F72C36"/>
    <w:rsid w:val="00FE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C2BD"/>
  <w15:chartTrackingRefBased/>
  <w15:docId w15:val="{57D8EEE6-AE8F-4493-9C69-8D7E215E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2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8">
    <w:name w:val="MLA 8"/>
    <w:basedOn w:val="Normal"/>
    <w:link w:val="MLA8Char"/>
    <w:qFormat/>
    <w:rsid w:val="00A96EA8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MLA8Char">
    <w:name w:val="MLA 8 Char"/>
    <w:basedOn w:val="DefaultParagraphFont"/>
    <w:link w:val="MLA8"/>
    <w:rsid w:val="00A96EA8"/>
    <w:rPr>
      <w:rFonts w:ascii="Times New Roman" w:hAnsi="Times New Roman" w:cs="Times New Roman"/>
      <w:sz w:val="24"/>
      <w:szCs w:val="24"/>
    </w:rPr>
  </w:style>
  <w:style w:type="paragraph" w:customStyle="1" w:styleId="MLA8Citations">
    <w:name w:val="MLA 8 Citations"/>
    <w:basedOn w:val="MLA8"/>
    <w:link w:val="MLA8CitationsChar"/>
    <w:qFormat/>
    <w:rsid w:val="00A96EA8"/>
    <w:pPr>
      <w:ind w:left="720" w:hanging="720"/>
    </w:pPr>
  </w:style>
  <w:style w:type="character" w:customStyle="1" w:styleId="MLA8CitationsChar">
    <w:name w:val="MLA 8 Citations Char"/>
    <w:basedOn w:val="MLA8Char"/>
    <w:link w:val="MLA8Citations"/>
    <w:rsid w:val="00A96EA8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7408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082"/>
  </w:style>
  <w:style w:type="paragraph" w:styleId="Footer">
    <w:name w:val="footer"/>
    <w:basedOn w:val="Normal"/>
    <w:link w:val="Foot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08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71B8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71B8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71B8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71B85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AB18-5D46-4F7E-B8BC-FAD086FBE194}"/>
      </w:docPartPr>
      <w:docPartBody>
        <w:p w:rsidR="0071305F" w:rsidRDefault="0071305F"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EDEC3FD3D464BB1316ECA862DC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D984D-9CE1-4204-BCD2-BF1F9CC11E8C}"/>
      </w:docPartPr>
      <w:docPartBody>
        <w:p w:rsidR="009B2D7D" w:rsidRDefault="009B2D7D">
          <w:pPr>
            <w:rPr>
              <w:rStyle w:val="PlaceholderText"/>
              <w:i/>
              <w:iCs/>
            </w:rPr>
          </w:pPr>
          <w:r w:rsidRPr="00C74082">
            <w:rPr>
              <w:rStyle w:val="PlaceholderText"/>
            </w:rPr>
            <w:t xml:space="preserve">Part 1: KA32 – </w:t>
          </w:r>
          <w:r w:rsidRPr="00C74082">
            <w:rPr>
              <w:rStyle w:val="PlaceholderText"/>
              <w:i/>
              <w:iCs/>
            </w:rPr>
            <w:t>Nannochloropsis Oceanica</w:t>
          </w:r>
        </w:p>
        <w:p w:rsidR="0071305F" w:rsidRDefault="0071305F" w:rsidP="009B2D7D">
          <w:pPr>
            <w:pStyle w:val="439EDEC3FD3D464BB1316ECA862DCAF3"/>
          </w:pPr>
        </w:p>
      </w:docPartBody>
    </w:docPart>
    <w:docPart>
      <w:docPartPr>
        <w:name w:val="8DB70FEB9F404765B6CBFA7474C48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DC051-A260-49A4-9CD6-D2668AF7B43A}"/>
      </w:docPartPr>
      <w:docPartBody>
        <w:p w:rsidR="0071305F" w:rsidRDefault="0071305F" w:rsidP="0071305F">
          <w:pPr>
            <w:pStyle w:val="8DB70FEB9F404765B6CBFA7474C4805C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490970EE2044F7B4805C6329AD0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4DAAA-480D-44EC-8742-CDF6B0933AB5}"/>
      </w:docPartPr>
      <w:docPartBody>
        <w:p w:rsidR="0071305F" w:rsidRDefault="009B2D7D" w:rsidP="009B2D7D">
          <w:pPr>
            <w:pStyle w:val="15490970EE2044F7B4805C6329AD0CBD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D4503E88B9454A3288DFB4913E05C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B1EDC-2AE0-4413-8AEA-19EA958ED731}"/>
      </w:docPartPr>
      <w:docPartBody>
        <w:p w:rsidR="0071305F" w:rsidRDefault="009B2D7D" w:rsidP="009B2D7D">
          <w:pPr>
            <w:pStyle w:val="D4503E88B9454A3288DFB4913E05C8D11"/>
          </w:pPr>
          <w:r w:rsidRPr="00FE3F96">
            <w:rPr>
              <w:rStyle w:val="PlaceholderText"/>
            </w:rPr>
            <w:t>Choose an item.</w:t>
          </w:r>
        </w:p>
      </w:docPartBody>
    </w:docPart>
    <w:docPart>
      <w:docPartPr>
        <w:name w:val="5921B2FF4C82485885780673215A7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B20E0-625D-46E1-AA58-FC433EC697EE}"/>
      </w:docPartPr>
      <w:docPartBody>
        <w:p w:rsidR="0071305F" w:rsidRDefault="009B2D7D" w:rsidP="009B2D7D">
          <w:pPr>
            <w:pStyle w:val="5921B2FF4C82485885780673215A76F8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F70F1F9B94A52B3AEC67742758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FD66-C34A-45D3-AB87-569FBB4624BE}"/>
      </w:docPartPr>
      <w:docPartBody>
        <w:p w:rsidR="0071305F" w:rsidRDefault="009B2D7D" w:rsidP="009B2D7D">
          <w:pPr>
            <w:pStyle w:val="F0DF70F1F9B94A52B3AEC6774275828C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853BD00D36B48BA9F54BCDEFC6AE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D1D4-B015-41C5-AFBC-475E26690B13}"/>
      </w:docPartPr>
      <w:docPartBody>
        <w:p w:rsidR="0071305F" w:rsidRDefault="009B2D7D" w:rsidP="009B2D7D">
          <w:pPr>
            <w:pStyle w:val="4853BD00D36B48BA9F54BCDEFC6AEE9A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C5A10AA9C42343DEBDC7189BEA361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B1E40-D4BB-4633-BD47-A19B73AE929D}"/>
      </w:docPartPr>
      <w:docPartBody>
        <w:p w:rsidR="0071305F" w:rsidRDefault="009B2D7D" w:rsidP="009B2D7D">
          <w:pPr>
            <w:pStyle w:val="C5A10AA9C42343DEBDC7189BEA361E32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281566562644DDF97FA6E807E072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C48DA-86FE-41A7-998B-D422A1767074}"/>
      </w:docPartPr>
      <w:docPartBody>
        <w:p w:rsidR="0071305F" w:rsidRDefault="009B2D7D" w:rsidP="009B2D7D">
          <w:pPr>
            <w:pStyle w:val="5281566562644DDF97FA6E807E072D1F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DCDE03EE0984FC0AD7987833A8C5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64D69-824C-427D-AE36-97E7C850F02A}"/>
      </w:docPartPr>
      <w:docPartBody>
        <w:p w:rsidR="0071305F" w:rsidRDefault="009B2D7D" w:rsidP="009B2D7D">
          <w:pPr>
            <w:pStyle w:val="5DCDE03EE0984FC0AD7987833A8C5991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B0B036F4BF4BBB9C2886625E988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6FE96-060E-463F-AA85-CC0AAA470B77}"/>
      </w:docPartPr>
      <w:docPartBody>
        <w:p w:rsidR="0071305F" w:rsidRDefault="009B2D7D" w:rsidP="009B2D7D">
          <w:pPr>
            <w:pStyle w:val="80B0B036F4BF4BBB9C2886625E988D7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FBA4D4FA79E460787B3D0A8FEAF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F6F1D-37EC-4177-9EAE-5DFEA035E6BF}"/>
      </w:docPartPr>
      <w:docPartBody>
        <w:p w:rsidR="0071305F" w:rsidRDefault="009B2D7D" w:rsidP="009B2D7D">
          <w:pPr>
            <w:pStyle w:val="AFBA4D4FA79E460787B3D0A8FEAF2483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9476E080DF6462E84D26FEF5D528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CA98-0713-41F9-A4C4-9D2F27D359DF}"/>
      </w:docPartPr>
      <w:docPartBody>
        <w:p w:rsidR="0071305F" w:rsidRDefault="009B2D7D" w:rsidP="009B2D7D">
          <w:pPr>
            <w:pStyle w:val="19476E080DF6462E84D26FEF5D52822B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70B13B51F624094B2CAC78970C71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B4200-9067-4E15-88F9-6036AC6E853F}"/>
      </w:docPartPr>
      <w:docPartBody>
        <w:p w:rsidR="0071305F" w:rsidRDefault="009B2D7D" w:rsidP="009B2D7D">
          <w:pPr>
            <w:pStyle w:val="470B13B51F624094B2CAC78970C713BB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97ECFF80D4931B44AA1A194317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18EB4-5D63-4110-8111-66F07AD72178}"/>
      </w:docPartPr>
      <w:docPartBody>
        <w:p w:rsidR="0071305F" w:rsidRDefault="009B2D7D" w:rsidP="009B2D7D">
          <w:pPr>
            <w:pStyle w:val="8FA97ECFF80D4931B44AA1A194317BFA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8562BB2F746A4498AA86024DC1A5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172FA-9B1C-4D1D-BA47-E21BF3594A9B}"/>
      </w:docPartPr>
      <w:docPartBody>
        <w:p w:rsidR="0071305F" w:rsidRDefault="009B2D7D" w:rsidP="009B2D7D">
          <w:pPr>
            <w:pStyle w:val="8562BB2F746A4498AA86024DC1A5F821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9A47B44EC97040F0A4BCA76F2188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52843-39BF-4AB0-A72F-D1ED2C256123}"/>
      </w:docPartPr>
      <w:docPartBody>
        <w:p w:rsidR="0071305F" w:rsidRDefault="009B2D7D" w:rsidP="009B2D7D">
          <w:pPr>
            <w:pStyle w:val="9A47B44EC97040F0A4BCA76F21883F35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121088D71824D45811339136FFF1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1AC3F-E340-47D9-97DB-D708849BA8CA}"/>
      </w:docPartPr>
      <w:docPartBody>
        <w:p w:rsidR="0071305F" w:rsidRDefault="009B2D7D" w:rsidP="009B2D7D">
          <w:pPr>
            <w:pStyle w:val="0121088D71824D45811339136FFF13C1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6005F6D5C49919B8A3466FD33D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63464-5C82-43EF-97C4-A3538E57B527}"/>
      </w:docPartPr>
      <w:docPartBody>
        <w:p w:rsidR="0071305F" w:rsidRDefault="009B2D7D" w:rsidP="009B2D7D">
          <w:pPr>
            <w:pStyle w:val="C686005F6D5C49919B8A3466FD33D8E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6A7DCB84D5C042AD9EC4459ACCA11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7A807-9D0D-4570-B89B-83C9204E9715}"/>
      </w:docPartPr>
      <w:docPartBody>
        <w:p w:rsidR="0071305F" w:rsidRDefault="009B2D7D" w:rsidP="009B2D7D">
          <w:pPr>
            <w:pStyle w:val="6A7DCB84D5C042AD9EC4459ACCA11812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1E4E629D01F4F0382DDF4450B20E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FEFC3-C28F-47A5-960F-2FFAF1CF6638}"/>
      </w:docPartPr>
      <w:docPartBody>
        <w:p w:rsidR="0071305F" w:rsidRDefault="009B2D7D" w:rsidP="009B2D7D">
          <w:pPr>
            <w:pStyle w:val="A1E4E629D01F4F0382DDF4450B20E30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7098CCB18244AEA90BA8BD9A5178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730E3-3078-4A04-B52E-5069C4470155}"/>
      </w:docPartPr>
      <w:docPartBody>
        <w:p w:rsidR="0071305F" w:rsidRDefault="009B2D7D" w:rsidP="009B2D7D">
          <w:pPr>
            <w:pStyle w:val="17098CCB18244AEA90BA8BD9A51787E5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75A44684E447C9A16C7238E858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651FA-E5EB-40CD-9F3F-04A27952FD08}"/>
      </w:docPartPr>
      <w:docPartBody>
        <w:p w:rsidR="0071305F" w:rsidRDefault="009B2D7D" w:rsidP="009B2D7D">
          <w:pPr>
            <w:pStyle w:val="5875A44684E447C9A16C7238E858BEB4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B493FEC831BB4B3788F74166E12FF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05229-63A2-422B-BF64-54BD6B78A955}"/>
      </w:docPartPr>
      <w:docPartBody>
        <w:p w:rsidR="0071305F" w:rsidRDefault="009B2D7D" w:rsidP="009B2D7D">
          <w:pPr>
            <w:pStyle w:val="B493FEC831BB4B3788F74166E12FF4BE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301A716F2CD842FB947469392AFA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2071D-6C70-42D3-9B8F-C92DAAAA988D}"/>
      </w:docPartPr>
      <w:docPartBody>
        <w:p w:rsidR="0071305F" w:rsidRDefault="009B2D7D" w:rsidP="009B2D7D">
          <w:pPr>
            <w:pStyle w:val="301A716F2CD842FB947469392AFACA14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EBF5EA1432D4A2CBE73F79B56830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2E20E-89DC-4A75-8FAE-EEDE2F5DF803}"/>
      </w:docPartPr>
      <w:docPartBody>
        <w:p w:rsidR="0071305F" w:rsidRDefault="009B2D7D" w:rsidP="009B2D7D">
          <w:pPr>
            <w:pStyle w:val="0EBF5EA1432D4A2CBE73F79B56830844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05F"/>
    <w:rsid w:val="001C6CB8"/>
    <w:rsid w:val="00350936"/>
    <w:rsid w:val="0071305F"/>
    <w:rsid w:val="009B2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2D7D"/>
    <w:rPr>
      <w:color w:val="808080"/>
    </w:rPr>
  </w:style>
  <w:style w:type="paragraph" w:customStyle="1" w:styleId="105F6ACCBEA847A998FA0680A291BBC3">
    <w:name w:val="105F6ACCBEA847A998FA0680A291BBC3"/>
    <w:rsid w:val="009B2D7D"/>
  </w:style>
  <w:style w:type="paragraph" w:customStyle="1" w:styleId="439EDEC3FD3D464BB1316ECA862DCAF3">
    <w:name w:val="439EDEC3FD3D464BB1316ECA862DCAF3"/>
    <w:rsid w:val="009B2D7D"/>
    <w:rPr>
      <w:rFonts w:eastAsiaTheme="minorHAnsi"/>
    </w:rPr>
  </w:style>
  <w:style w:type="paragraph" w:customStyle="1" w:styleId="15490970EE2044F7B4805C6329AD0CBD">
    <w:name w:val="15490970EE2044F7B4805C6329AD0CBD"/>
    <w:rsid w:val="009B2D7D"/>
    <w:rPr>
      <w:rFonts w:eastAsiaTheme="minorHAnsi"/>
    </w:rPr>
  </w:style>
  <w:style w:type="paragraph" w:customStyle="1" w:styleId="F0DF70F1F9B94A52B3AEC6774275828C">
    <w:name w:val="F0DF70F1F9B94A52B3AEC6774275828C"/>
    <w:rsid w:val="009B2D7D"/>
    <w:rPr>
      <w:rFonts w:eastAsiaTheme="minorHAnsi"/>
    </w:rPr>
  </w:style>
  <w:style w:type="paragraph" w:customStyle="1" w:styleId="8DB70FEB9F404765B6CBFA7474C4805C">
    <w:name w:val="8DB70FEB9F404765B6CBFA7474C4805C"/>
    <w:rsid w:val="0071305F"/>
    <w:rPr>
      <w:rFonts w:eastAsiaTheme="minorHAnsi"/>
    </w:rPr>
  </w:style>
  <w:style w:type="paragraph" w:customStyle="1" w:styleId="D4503E88B9454A3288DFB4913E05C8D1">
    <w:name w:val="D4503E88B9454A3288DFB4913E05C8D1"/>
    <w:rsid w:val="009B2D7D"/>
    <w:rPr>
      <w:rFonts w:eastAsiaTheme="minorHAnsi"/>
    </w:rPr>
  </w:style>
  <w:style w:type="paragraph" w:customStyle="1" w:styleId="5921B2FF4C82485885780673215A76F8">
    <w:name w:val="5921B2FF4C82485885780673215A76F8"/>
    <w:rsid w:val="009B2D7D"/>
    <w:rPr>
      <w:rFonts w:eastAsiaTheme="minorHAnsi"/>
    </w:rPr>
  </w:style>
  <w:style w:type="paragraph" w:customStyle="1" w:styleId="4853BD00D36B48BA9F54BCDEFC6AEE9A">
    <w:name w:val="4853BD00D36B48BA9F54BCDEFC6AEE9A"/>
    <w:rsid w:val="009B2D7D"/>
    <w:rPr>
      <w:rFonts w:eastAsiaTheme="minorHAnsi"/>
    </w:rPr>
  </w:style>
  <w:style w:type="paragraph" w:customStyle="1" w:styleId="C5A10AA9C42343DEBDC7189BEA361E32">
    <w:name w:val="C5A10AA9C42343DEBDC7189BEA361E32"/>
    <w:rsid w:val="009B2D7D"/>
    <w:rPr>
      <w:rFonts w:eastAsiaTheme="minorHAnsi"/>
    </w:rPr>
  </w:style>
  <w:style w:type="paragraph" w:customStyle="1" w:styleId="5281566562644DDF97FA6E807E072D1F">
    <w:name w:val="5281566562644DDF97FA6E807E072D1F"/>
    <w:rsid w:val="009B2D7D"/>
    <w:rPr>
      <w:rFonts w:eastAsiaTheme="minorHAnsi"/>
    </w:rPr>
  </w:style>
  <w:style w:type="paragraph" w:customStyle="1" w:styleId="5DCDE03EE0984FC0AD7987833A8C5991">
    <w:name w:val="5DCDE03EE0984FC0AD7987833A8C5991"/>
    <w:rsid w:val="009B2D7D"/>
    <w:rPr>
      <w:rFonts w:eastAsiaTheme="minorHAnsi"/>
    </w:rPr>
  </w:style>
  <w:style w:type="paragraph" w:customStyle="1" w:styleId="80B0B036F4BF4BBB9C2886625E988D77">
    <w:name w:val="80B0B036F4BF4BBB9C2886625E988D77"/>
    <w:rsid w:val="009B2D7D"/>
    <w:rPr>
      <w:rFonts w:eastAsiaTheme="minorHAnsi"/>
    </w:rPr>
  </w:style>
  <w:style w:type="paragraph" w:customStyle="1" w:styleId="AFBA4D4FA79E460787B3D0A8FEAF2483">
    <w:name w:val="AFBA4D4FA79E460787B3D0A8FEAF2483"/>
    <w:rsid w:val="009B2D7D"/>
    <w:rPr>
      <w:rFonts w:eastAsiaTheme="minorHAnsi"/>
    </w:rPr>
  </w:style>
  <w:style w:type="paragraph" w:customStyle="1" w:styleId="19476E080DF6462E84D26FEF5D52822B">
    <w:name w:val="19476E080DF6462E84D26FEF5D52822B"/>
    <w:rsid w:val="009B2D7D"/>
    <w:rPr>
      <w:rFonts w:eastAsiaTheme="minorHAnsi"/>
    </w:rPr>
  </w:style>
  <w:style w:type="paragraph" w:customStyle="1" w:styleId="470B13B51F624094B2CAC78970C713BB">
    <w:name w:val="470B13B51F624094B2CAC78970C713BB"/>
    <w:rsid w:val="009B2D7D"/>
    <w:rPr>
      <w:rFonts w:eastAsiaTheme="minorHAnsi"/>
    </w:rPr>
  </w:style>
  <w:style w:type="paragraph" w:customStyle="1" w:styleId="8FA97ECFF80D4931B44AA1A194317BFA">
    <w:name w:val="8FA97ECFF80D4931B44AA1A194317BFA"/>
    <w:rsid w:val="009B2D7D"/>
    <w:rPr>
      <w:rFonts w:eastAsiaTheme="minorHAnsi"/>
    </w:rPr>
  </w:style>
  <w:style w:type="paragraph" w:customStyle="1" w:styleId="8562BB2F746A4498AA86024DC1A5F821">
    <w:name w:val="8562BB2F746A4498AA86024DC1A5F821"/>
    <w:rsid w:val="009B2D7D"/>
    <w:rPr>
      <w:rFonts w:eastAsiaTheme="minorHAnsi"/>
    </w:rPr>
  </w:style>
  <w:style w:type="paragraph" w:customStyle="1" w:styleId="9A47B44EC97040F0A4BCA76F21883F35">
    <w:name w:val="9A47B44EC97040F0A4BCA76F21883F35"/>
    <w:rsid w:val="009B2D7D"/>
    <w:rPr>
      <w:rFonts w:eastAsiaTheme="minorHAnsi"/>
    </w:rPr>
  </w:style>
  <w:style w:type="paragraph" w:customStyle="1" w:styleId="0121088D71824D45811339136FFF13C1">
    <w:name w:val="0121088D71824D45811339136FFF13C1"/>
    <w:rsid w:val="009B2D7D"/>
    <w:rPr>
      <w:rFonts w:eastAsiaTheme="minorHAnsi"/>
    </w:rPr>
  </w:style>
  <w:style w:type="paragraph" w:customStyle="1" w:styleId="C686005F6D5C49919B8A3466FD33D8E7">
    <w:name w:val="C686005F6D5C49919B8A3466FD33D8E7"/>
    <w:rsid w:val="009B2D7D"/>
    <w:rPr>
      <w:rFonts w:eastAsiaTheme="minorHAnsi"/>
    </w:rPr>
  </w:style>
  <w:style w:type="paragraph" w:customStyle="1" w:styleId="6A7DCB84D5C042AD9EC4459ACCA11812">
    <w:name w:val="6A7DCB84D5C042AD9EC4459ACCA11812"/>
    <w:rsid w:val="009B2D7D"/>
    <w:rPr>
      <w:rFonts w:eastAsiaTheme="minorHAnsi"/>
    </w:rPr>
  </w:style>
  <w:style w:type="paragraph" w:customStyle="1" w:styleId="A1E4E629D01F4F0382DDF4450B20E307">
    <w:name w:val="A1E4E629D01F4F0382DDF4450B20E307"/>
    <w:rsid w:val="009B2D7D"/>
    <w:rPr>
      <w:rFonts w:eastAsiaTheme="minorHAnsi"/>
    </w:rPr>
  </w:style>
  <w:style w:type="paragraph" w:customStyle="1" w:styleId="17098CCB18244AEA90BA8BD9A51787E5">
    <w:name w:val="17098CCB18244AEA90BA8BD9A51787E5"/>
    <w:rsid w:val="009B2D7D"/>
    <w:rPr>
      <w:rFonts w:eastAsiaTheme="minorHAnsi"/>
    </w:rPr>
  </w:style>
  <w:style w:type="paragraph" w:customStyle="1" w:styleId="5875A44684E447C9A16C7238E858BEB4">
    <w:name w:val="5875A44684E447C9A16C7238E858BEB4"/>
    <w:rsid w:val="009B2D7D"/>
    <w:rPr>
      <w:rFonts w:eastAsiaTheme="minorHAnsi"/>
    </w:rPr>
  </w:style>
  <w:style w:type="paragraph" w:customStyle="1" w:styleId="B493FEC831BB4B3788F74166E12FF4BE">
    <w:name w:val="B493FEC831BB4B3788F74166E12FF4BE"/>
    <w:rsid w:val="009B2D7D"/>
    <w:rPr>
      <w:rFonts w:eastAsiaTheme="minorHAnsi"/>
    </w:rPr>
  </w:style>
  <w:style w:type="paragraph" w:customStyle="1" w:styleId="301A716F2CD842FB947469392AFACA14">
    <w:name w:val="301A716F2CD842FB947469392AFACA14"/>
    <w:rsid w:val="009B2D7D"/>
    <w:rPr>
      <w:rFonts w:eastAsiaTheme="minorHAnsi"/>
    </w:rPr>
  </w:style>
  <w:style w:type="paragraph" w:customStyle="1" w:styleId="0EBF5EA1432D4A2CBE73F79B56830844">
    <w:name w:val="0EBF5EA1432D4A2CBE73F79B56830844"/>
    <w:rsid w:val="009B2D7D"/>
    <w:rPr>
      <w:rFonts w:eastAsiaTheme="minorHAnsi"/>
    </w:rPr>
  </w:style>
  <w:style w:type="paragraph" w:customStyle="1" w:styleId="15490970EE2044F7B4805C6329AD0CBD1">
    <w:name w:val="15490970EE2044F7B4805C6329AD0CBD1"/>
    <w:rsid w:val="009B2D7D"/>
    <w:rPr>
      <w:rFonts w:eastAsiaTheme="minorHAnsi"/>
    </w:rPr>
  </w:style>
  <w:style w:type="paragraph" w:customStyle="1" w:styleId="F0DF70F1F9B94A52B3AEC6774275828C1">
    <w:name w:val="F0DF70F1F9B94A52B3AEC6774275828C1"/>
    <w:rsid w:val="009B2D7D"/>
    <w:rPr>
      <w:rFonts w:eastAsiaTheme="minorHAnsi"/>
    </w:rPr>
  </w:style>
  <w:style w:type="paragraph" w:customStyle="1" w:styleId="D4503E88B9454A3288DFB4913E05C8D11">
    <w:name w:val="D4503E88B9454A3288DFB4913E05C8D11"/>
    <w:rsid w:val="009B2D7D"/>
    <w:rPr>
      <w:rFonts w:eastAsiaTheme="minorHAnsi"/>
    </w:rPr>
  </w:style>
  <w:style w:type="paragraph" w:customStyle="1" w:styleId="5921B2FF4C82485885780673215A76F81">
    <w:name w:val="5921B2FF4C82485885780673215A76F81"/>
    <w:rsid w:val="009B2D7D"/>
    <w:rPr>
      <w:rFonts w:eastAsiaTheme="minorHAnsi"/>
    </w:rPr>
  </w:style>
  <w:style w:type="paragraph" w:customStyle="1" w:styleId="4853BD00D36B48BA9F54BCDEFC6AEE9A1">
    <w:name w:val="4853BD00D36B48BA9F54BCDEFC6AEE9A1"/>
    <w:rsid w:val="009B2D7D"/>
    <w:rPr>
      <w:rFonts w:eastAsiaTheme="minorHAnsi"/>
    </w:rPr>
  </w:style>
  <w:style w:type="paragraph" w:customStyle="1" w:styleId="C5A10AA9C42343DEBDC7189BEA361E321">
    <w:name w:val="C5A10AA9C42343DEBDC7189BEA361E321"/>
    <w:rsid w:val="009B2D7D"/>
    <w:rPr>
      <w:rFonts w:eastAsiaTheme="minorHAnsi"/>
    </w:rPr>
  </w:style>
  <w:style w:type="paragraph" w:customStyle="1" w:styleId="5281566562644DDF97FA6E807E072D1F1">
    <w:name w:val="5281566562644DDF97FA6E807E072D1F1"/>
    <w:rsid w:val="009B2D7D"/>
    <w:rPr>
      <w:rFonts w:eastAsiaTheme="minorHAnsi"/>
    </w:rPr>
  </w:style>
  <w:style w:type="paragraph" w:customStyle="1" w:styleId="5DCDE03EE0984FC0AD7987833A8C59911">
    <w:name w:val="5DCDE03EE0984FC0AD7987833A8C59911"/>
    <w:rsid w:val="009B2D7D"/>
    <w:rPr>
      <w:rFonts w:eastAsiaTheme="minorHAnsi"/>
    </w:rPr>
  </w:style>
  <w:style w:type="paragraph" w:customStyle="1" w:styleId="80B0B036F4BF4BBB9C2886625E988D771">
    <w:name w:val="80B0B036F4BF4BBB9C2886625E988D771"/>
    <w:rsid w:val="009B2D7D"/>
    <w:rPr>
      <w:rFonts w:eastAsiaTheme="minorHAnsi"/>
    </w:rPr>
  </w:style>
  <w:style w:type="paragraph" w:customStyle="1" w:styleId="AFBA4D4FA79E460787B3D0A8FEAF24831">
    <w:name w:val="AFBA4D4FA79E460787B3D0A8FEAF24831"/>
    <w:rsid w:val="009B2D7D"/>
    <w:rPr>
      <w:rFonts w:eastAsiaTheme="minorHAnsi"/>
    </w:rPr>
  </w:style>
  <w:style w:type="paragraph" w:customStyle="1" w:styleId="19476E080DF6462E84D26FEF5D52822B1">
    <w:name w:val="19476E080DF6462E84D26FEF5D52822B1"/>
    <w:rsid w:val="009B2D7D"/>
    <w:rPr>
      <w:rFonts w:eastAsiaTheme="minorHAnsi"/>
    </w:rPr>
  </w:style>
  <w:style w:type="paragraph" w:customStyle="1" w:styleId="470B13B51F624094B2CAC78970C713BB1">
    <w:name w:val="470B13B51F624094B2CAC78970C713BB1"/>
    <w:rsid w:val="009B2D7D"/>
    <w:rPr>
      <w:rFonts w:eastAsiaTheme="minorHAnsi"/>
    </w:rPr>
  </w:style>
  <w:style w:type="paragraph" w:customStyle="1" w:styleId="8FA97ECFF80D4931B44AA1A194317BFA1">
    <w:name w:val="8FA97ECFF80D4931B44AA1A194317BFA1"/>
    <w:rsid w:val="009B2D7D"/>
    <w:rPr>
      <w:rFonts w:eastAsiaTheme="minorHAnsi"/>
    </w:rPr>
  </w:style>
  <w:style w:type="paragraph" w:customStyle="1" w:styleId="8562BB2F746A4498AA86024DC1A5F8211">
    <w:name w:val="8562BB2F746A4498AA86024DC1A5F8211"/>
    <w:rsid w:val="009B2D7D"/>
    <w:rPr>
      <w:rFonts w:eastAsiaTheme="minorHAnsi"/>
    </w:rPr>
  </w:style>
  <w:style w:type="paragraph" w:customStyle="1" w:styleId="9A47B44EC97040F0A4BCA76F21883F351">
    <w:name w:val="9A47B44EC97040F0A4BCA76F21883F351"/>
    <w:rsid w:val="009B2D7D"/>
    <w:rPr>
      <w:rFonts w:eastAsiaTheme="minorHAnsi"/>
    </w:rPr>
  </w:style>
  <w:style w:type="paragraph" w:customStyle="1" w:styleId="0121088D71824D45811339136FFF13C11">
    <w:name w:val="0121088D71824D45811339136FFF13C11"/>
    <w:rsid w:val="009B2D7D"/>
    <w:rPr>
      <w:rFonts w:eastAsiaTheme="minorHAnsi"/>
    </w:rPr>
  </w:style>
  <w:style w:type="paragraph" w:customStyle="1" w:styleId="C686005F6D5C49919B8A3466FD33D8E71">
    <w:name w:val="C686005F6D5C49919B8A3466FD33D8E71"/>
    <w:rsid w:val="009B2D7D"/>
    <w:rPr>
      <w:rFonts w:eastAsiaTheme="minorHAnsi"/>
    </w:rPr>
  </w:style>
  <w:style w:type="paragraph" w:customStyle="1" w:styleId="6A7DCB84D5C042AD9EC4459ACCA118121">
    <w:name w:val="6A7DCB84D5C042AD9EC4459ACCA118121"/>
    <w:rsid w:val="009B2D7D"/>
    <w:rPr>
      <w:rFonts w:eastAsiaTheme="minorHAnsi"/>
    </w:rPr>
  </w:style>
  <w:style w:type="paragraph" w:customStyle="1" w:styleId="A1E4E629D01F4F0382DDF4450B20E3071">
    <w:name w:val="A1E4E629D01F4F0382DDF4450B20E3071"/>
    <w:rsid w:val="009B2D7D"/>
    <w:rPr>
      <w:rFonts w:eastAsiaTheme="minorHAnsi"/>
    </w:rPr>
  </w:style>
  <w:style w:type="paragraph" w:customStyle="1" w:styleId="17098CCB18244AEA90BA8BD9A51787E51">
    <w:name w:val="17098CCB18244AEA90BA8BD9A51787E51"/>
    <w:rsid w:val="009B2D7D"/>
    <w:rPr>
      <w:rFonts w:eastAsiaTheme="minorHAnsi"/>
    </w:rPr>
  </w:style>
  <w:style w:type="paragraph" w:customStyle="1" w:styleId="5875A44684E447C9A16C7238E858BEB41">
    <w:name w:val="5875A44684E447C9A16C7238E858BEB41"/>
    <w:rsid w:val="009B2D7D"/>
    <w:rPr>
      <w:rFonts w:eastAsiaTheme="minorHAnsi"/>
    </w:rPr>
  </w:style>
  <w:style w:type="paragraph" w:customStyle="1" w:styleId="B493FEC831BB4B3788F74166E12FF4BE1">
    <w:name w:val="B493FEC831BB4B3788F74166E12FF4BE1"/>
    <w:rsid w:val="009B2D7D"/>
    <w:rPr>
      <w:rFonts w:eastAsiaTheme="minorHAnsi"/>
    </w:rPr>
  </w:style>
  <w:style w:type="paragraph" w:customStyle="1" w:styleId="301A716F2CD842FB947469392AFACA141">
    <w:name w:val="301A716F2CD842FB947469392AFACA141"/>
    <w:rsid w:val="009B2D7D"/>
    <w:rPr>
      <w:rFonts w:eastAsiaTheme="minorHAnsi"/>
    </w:rPr>
  </w:style>
  <w:style w:type="paragraph" w:customStyle="1" w:styleId="0EBF5EA1432D4A2CBE73F79B568308441">
    <w:name w:val="0EBF5EA1432D4A2CBE73F79B568308441"/>
    <w:rsid w:val="009B2D7D"/>
    <w:rPr>
      <w:rFonts w:eastAsiaTheme="minorHAnsi"/>
    </w:rPr>
  </w:style>
  <w:style w:type="paragraph" w:customStyle="1" w:styleId="439EDEC3FD3D464BB1316ECA862DCAF320">
    <w:name w:val="439EDEC3FD3D464BB1316ECA862DCAF320"/>
    <w:rsid w:val="001C6CB8"/>
    <w:rPr>
      <w:rFonts w:eastAsiaTheme="minorHAnsi"/>
    </w:rPr>
  </w:style>
  <w:style w:type="paragraph" w:customStyle="1" w:styleId="15490970EE2044F7B4805C6329AD0CBD10">
    <w:name w:val="15490970EE2044F7B4805C6329AD0CBD10"/>
    <w:rsid w:val="001C6CB8"/>
    <w:rPr>
      <w:rFonts w:eastAsiaTheme="minorHAnsi"/>
    </w:rPr>
  </w:style>
  <w:style w:type="paragraph" w:customStyle="1" w:styleId="F0DF70F1F9B94A52B3AEC6774275828C8">
    <w:name w:val="F0DF70F1F9B94A52B3AEC6774275828C8"/>
    <w:rsid w:val="001C6CB8"/>
    <w:rPr>
      <w:rFonts w:eastAsiaTheme="minorHAnsi"/>
    </w:rPr>
  </w:style>
  <w:style w:type="paragraph" w:customStyle="1" w:styleId="D4503E88B9454A3288DFB4913E05C8D110">
    <w:name w:val="D4503E88B9454A3288DFB4913E05C8D110"/>
    <w:rsid w:val="001C6CB8"/>
    <w:rPr>
      <w:rFonts w:eastAsiaTheme="minorHAnsi"/>
    </w:rPr>
  </w:style>
  <w:style w:type="paragraph" w:customStyle="1" w:styleId="5921B2FF4C82485885780673215A76F810">
    <w:name w:val="5921B2FF4C82485885780673215A76F810"/>
    <w:rsid w:val="001C6CB8"/>
    <w:rPr>
      <w:rFonts w:eastAsiaTheme="minorHAnsi"/>
    </w:rPr>
  </w:style>
  <w:style w:type="paragraph" w:customStyle="1" w:styleId="4853BD00D36B48BA9F54BCDEFC6AEE9A8">
    <w:name w:val="4853BD00D36B48BA9F54BCDEFC6AEE9A8"/>
    <w:rsid w:val="001C6CB8"/>
    <w:rPr>
      <w:rFonts w:eastAsiaTheme="minorHAnsi"/>
    </w:rPr>
  </w:style>
  <w:style w:type="paragraph" w:customStyle="1" w:styleId="C5A10AA9C42343DEBDC7189BEA361E328">
    <w:name w:val="C5A10AA9C42343DEBDC7189BEA361E328"/>
    <w:rsid w:val="001C6CB8"/>
    <w:rPr>
      <w:rFonts w:eastAsiaTheme="minorHAnsi"/>
    </w:rPr>
  </w:style>
  <w:style w:type="paragraph" w:customStyle="1" w:styleId="5281566562644DDF97FA6E807E072D1F8">
    <w:name w:val="5281566562644DDF97FA6E807E072D1F8"/>
    <w:rsid w:val="001C6CB8"/>
    <w:rPr>
      <w:rFonts w:eastAsiaTheme="minorHAnsi"/>
    </w:rPr>
  </w:style>
  <w:style w:type="paragraph" w:customStyle="1" w:styleId="5DCDE03EE0984FC0AD7987833A8C59918">
    <w:name w:val="5DCDE03EE0984FC0AD7987833A8C59918"/>
    <w:rsid w:val="001C6CB8"/>
    <w:rPr>
      <w:rFonts w:eastAsiaTheme="minorHAnsi"/>
    </w:rPr>
  </w:style>
  <w:style w:type="paragraph" w:customStyle="1" w:styleId="80B0B036F4BF4BBB9C2886625E988D778">
    <w:name w:val="80B0B036F4BF4BBB9C2886625E988D778"/>
    <w:rsid w:val="001C6CB8"/>
    <w:rPr>
      <w:rFonts w:eastAsiaTheme="minorHAnsi"/>
    </w:rPr>
  </w:style>
  <w:style w:type="paragraph" w:customStyle="1" w:styleId="AFBA4D4FA79E460787B3D0A8FEAF24838">
    <w:name w:val="AFBA4D4FA79E460787B3D0A8FEAF24838"/>
    <w:rsid w:val="001C6CB8"/>
    <w:rPr>
      <w:rFonts w:eastAsiaTheme="minorHAnsi"/>
    </w:rPr>
  </w:style>
  <w:style w:type="paragraph" w:customStyle="1" w:styleId="19476E080DF6462E84D26FEF5D52822B8">
    <w:name w:val="19476E080DF6462E84D26FEF5D52822B8"/>
    <w:rsid w:val="001C6CB8"/>
    <w:rPr>
      <w:rFonts w:eastAsiaTheme="minorHAnsi"/>
    </w:rPr>
  </w:style>
  <w:style w:type="paragraph" w:customStyle="1" w:styleId="470B13B51F624094B2CAC78970C713BB8">
    <w:name w:val="470B13B51F624094B2CAC78970C713BB8"/>
    <w:rsid w:val="001C6CB8"/>
    <w:rPr>
      <w:rFonts w:eastAsiaTheme="minorHAnsi"/>
    </w:rPr>
  </w:style>
  <w:style w:type="paragraph" w:customStyle="1" w:styleId="8FA97ECFF80D4931B44AA1A194317BFA8">
    <w:name w:val="8FA97ECFF80D4931B44AA1A194317BFA8"/>
    <w:rsid w:val="001C6CB8"/>
    <w:rPr>
      <w:rFonts w:eastAsiaTheme="minorHAnsi"/>
    </w:rPr>
  </w:style>
  <w:style w:type="paragraph" w:customStyle="1" w:styleId="8562BB2F746A4498AA86024DC1A5F8218">
    <w:name w:val="8562BB2F746A4498AA86024DC1A5F8218"/>
    <w:rsid w:val="001C6CB8"/>
    <w:rPr>
      <w:rFonts w:eastAsiaTheme="minorHAnsi"/>
    </w:rPr>
  </w:style>
  <w:style w:type="paragraph" w:customStyle="1" w:styleId="9A47B44EC97040F0A4BCA76F21883F358">
    <w:name w:val="9A47B44EC97040F0A4BCA76F21883F358"/>
    <w:rsid w:val="001C6CB8"/>
    <w:rPr>
      <w:rFonts w:eastAsiaTheme="minorHAnsi"/>
    </w:rPr>
  </w:style>
  <w:style w:type="paragraph" w:customStyle="1" w:styleId="0121088D71824D45811339136FFF13C18">
    <w:name w:val="0121088D71824D45811339136FFF13C18"/>
    <w:rsid w:val="001C6CB8"/>
    <w:rPr>
      <w:rFonts w:eastAsiaTheme="minorHAnsi"/>
    </w:rPr>
  </w:style>
  <w:style w:type="paragraph" w:customStyle="1" w:styleId="C686005F6D5C49919B8A3466FD33D8E78">
    <w:name w:val="C686005F6D5C49919B8A3466FD33D8E78"/>
    <w:rsid w:val="001C6CB8"/>
    <w:rPr>
      <w:rFonts w:eastAsiaTheme="minorHAnsi"/>
    </w:rPr>
  </w:style>
  <w:style w:type="paragraph" w:customStyle="1" w:styleId="6A7DCB84D5C042AD9EC4459ACCA118128">
    <w:name w:val="6A7DCB84D5C042AD9EC4459ACCA118128"/>
    <w:rsid w:val="001C6CB8"/>
    <w:rPr>
      <w:rFonts w:eastAsiaTheme="minorHAnsi"/>
    </w:rPr>
  </w:style>
  <w:style w:type="paragraph" w:customStyle="1" w:styleId="A1E4E629D01F4F0382DDF4450B20E3078">
    <w:name w:val="A1E4E629D01F4F0382DDF4450B20E3078"/>
    <w:rsid w:val="001C6CB8"/>
    <w:rPr>
      <w:rFonts w:eastAsiaTheme="minorHAnsi"/>
    </w:rPr>
  </w:style>
  <w:style w:type="paragraph" w:customStyle="1" w:styleId="17098CCB18244AEA90BA8BD9A51787E58">
    <w:name w:val="17098CCB18244AEA90BA8BD9A51787E58"/>
    <w:rsid w:val="001C6CB8"/>
    <w:rPr>
      <w:rFonts w:eastAsiaTheme="minorHAnsi"/>
    </w:rPr>
  </w:style>
  <w:style w:type="paragraph" w:customStyle="1" w:styleId="5875A44684E447C9A16C7238E858BEB48">
    <w:name w:val="5875A44684E447C9A16C7238E858BEB48"/>
    <w:rsid w:val="001C6CB8"/>
    <w:rPr>
      <w:rFonts w:eastAsiaTheme="minorHAnsi"/>
    </w:rPr>
  </w:style>
  <w:style w:type="paragraph" w:customStyle="1" w:styleId="B493FEC831BB4B3788F74166E12FF4BE8">
    <w:name w:val="B493FEC831BB4B3788F74166E12FF4BE8"/>
    <w:rsid w:val="001C6CB8"/>
    <w:rPr>
      <w:rFonts w:eastAsiaTheme="minorHAnsi"/>
    </w:rPr>
  </w:style>
  <w:style w:type="paragraph" w:customStyle="1" w:styleId="301A716F2CD842FB947469392AFACA148">
    <w:name w:val="301A716F2CD842FB947469392AFACA148"/>
    <w:rsid w:val="001C6CB8"/>
    <w:rPr>
      <w:rFonts w:eastAsiaTheme="minorHAnsi"/>
    </w:rPr>
  </w:style>
  <w:style w:type="paragraph" w:customStyle="1" w:styleId="0EBF5EA1432D4A2CBE73F79B568308448">
    <w:name w:val="0EBF5EA1432D4A2CBE73F79B568308448"/>
    <w:rsid w:val="001C6CB8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2</Pages>
  <Words>343</Words>
  <Characters>1690</Characters>
  <Application>Microsoft Office Word</Application>
  <DocSecurity>0</DocSecurity>
  <Lines>26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Kendal-Freedman</dc:creator>
  <cp:keywords/>
  <dc:description/>
  <cp:lastModifiedBy>Gavin Kendal-Freedman</cp:lastModifiedBy>
  <cp:revision>16</cp:revision>
  <dcterms:created xsi:type="dcterms:W3CDTF">2020-08-27T14:08:00Z</dcterms:created>
  <dcterms:modified xsi:type="dcterms:W3CDTF">2020-10-11T20:40:00Z</dcterms:modified>
</cp:coreProperties>
</file>